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95597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РОССИЙСКИЙ УНИВЕРСИТЕТ ДРУЖБЫ НАРОДОВ</w:t>
      </w:r>
    </w:p>
    <w:p w14:paraId="4BD57D73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Факультет физико-математических и естественных наук</w:t>
      </w:r>
    </w:p>
    <w:p w14:paraId="583A8309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Кафедра информационных технологий</w:t>
      </w:r>
    </w:p>
    <w:p w14:paraId="57C1DD70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4359047A" w14:textId="77777777" w:rsidR="009D0810" w:rsidRPr="00736DA0" w:rsidRDefault="009D0810" w:rsidP="009D0810">
      <w:pPr>
        <w:widowControl w:val="0"/>
        <w:suppressAutoHyphens/>
        <w:spacing w:line="360" w:lineRule="auto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490DA0A6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2AD8E276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5D74A0C2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 xml:space="preserve">ОТЧЕТ </w:t>
      </w:r>
    </w:p>
    <w:p w14:paraId="5E480EC9" w14:textId="569F8319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>по лабораторной работе №</w:t>
      </w:r>
      <w:r w:rsidR="00112CFF"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>9</w:t>
      </w:r>
    </w:p>
    <w:p w14:paraId="0D6C2CD5" w14:textId="77777777" w:rsidR="009D0810" w:rsidRPr="00736DA0" w:rsidRDefault="009D0810" w:rsidP="009D0810">
      <w:pPr>
        <w:keepNext/>
        <w:widowControl w:val="0"/>
        <w:suppressAutoHyphens/>
        <w:spacing w:before="240" w:after="12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i/>
          <w:iCs/>
          <w:sz w:val="28"/>
          <w:szCs w:val="28"/>
          <w:u w:val="single"/>
          <w:lang w:eastAsia="zh-CN" w:bidi="hi-IN"/>
        </w:rPr>
        <w:t xml:space="preserve">Дисциплина: </w:t>
      </w:r>
      <w:r>
        <w:rPr>
          <w:rFonts w:ascii="Times New Roman" w:eastAsia="Droid Sans Fallback" w:hAnsi="Times New Roman" w:cs="Times New Roman"/>
          <w:i/>
          <w:iCs/>
          <w:sz w:val="28"/>
          <w:szCs w:val="28"/>
          <w:u w:val="single"/>
          <w:lang w:eastAsia="zh-CN" w:bidi="hi-IN"/>
        </w:rPr>
        <w:t>Операционные системы</w:t>
      </w:r>
    </w:p>
    <w:p w14:paraId="0A00ABDE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56CE17DF" w14:textId="77777777" w:rsidR="009D081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3B76B701" w14:textId="77777777" w:rsidR="009D081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545777E8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3A9FD141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202B7984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3EE17AB2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 xml:space="preserve">Студент: Акопян Изабелла </w:t>
      </w:r>
      <w:proofErr w:type="spellStart"/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>Арменовна</w:t>
      </w:r>
      <w:proofErr w:type="spellEnd"/>
    </w:p>
    <w:p w14:paraId="6B2CCBEA" w14:textId="77777777" w:rsidR="009D0810" w:rsidRPr="00736DA0" w:rsidRDefault="009D0810" w:rsidP="009D0810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sz w:val="28"/>
          <w:szCs w:val="28"/>
          <w:u w:val="single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  <w:tab/>
      </w:r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>Группа: НБИбд-01-2020</w:t>
      </w:r>
    </w:p>
    <w:p w14:paraId="3097B443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46EB49AD" w14:textId="77777777" w:rsidR="009D0810" w:rsidRPr="00736DA0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4B765BCC" w14:textId="77777777" w:rsidR="009D0810" w:rsidRPr="00736DA0" w:rsidRDefault="009D0810" w:rsidP="009D0810">
      <w:pPr>
        <w:widowControl w:val="0"/>
        <w:suppressAutoHyphens/>
        <w:spacing w:line="360" w:lineRule="auto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16AC74CF" w14:textId="77777777" w:rsidR="009D0810" w:rsidRPr="00662283" w:rsidRDefault="009D0810" w:rsidP="009D0810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МОСКВА</w:t>
      </w:r>
    </w:p>
    <w:p w14:paraId="7109D88D" w14:textId="77777777" w:rsidR="009D0810" w:rsidRPr="00662283" w:rsidRDefault="009D0810" w:rsidP="009D0810">
      <w:pPr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662283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 xml:space="preserve">2021 </w:t>
      </w:r>
      <w:r w:rsidRPr="00736DA0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>г</w:t>
      </w:r>
      <w:r w:rsidRPr="00662283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>.</w:t>
      </w:r>
    </w:p>
    <w:p w14:paraId="1D53A655" w14:textId="6C210AE0" w:rsidR="004632D6" w:rsidRPr="002A77AB" w:rsidRDefault="004632D6" w:rsidP="00147F13">
      <w:pPr>
        <w:pStyle w:val="Compact"/>
      </w:pPr>
      <w:r w:rsidRPr="002A77AB">
        <w:rPr>
          <w:b/>
          <w:bCs/>
        </w:rPr>
        <w:lastRenderedPageBreak/>
        <w:t xml:space="preserve">Цель: </w:t>
      </w:r>
      <w:r w:rsidR="00147F13" w:rsidRPr="002A77AB">
        <w:t>п</w:t>
      </w:r>
      <w:r w:rsidR="00147F13" w:rsidRPr="002A77AB">
        <w:t xml:space="preserve">ознакомиться с операционной системой </w:t>
      </w:r>
      <w:proofErr w:type="spellStart"/>
      <w:r w:rsidR="00147F13" w:rsidRPr="002A77AB">
        <w:t>Linux</w:t>
      </w:r>
      <w:proofErr w:type="spellEnd"/>
      <w:r w:rsidR="00147F13" w:rsidRPr="002A77AB">
        <w:t>.</w:t>
      </w:r>
      <w:r w:rsidR="00147F13" w:rsidRPr="002A77AB">
        <w:t xml:space="preserve"> </w:t>
      </w:r>
      <w:r w:rsidR="00147F13" w:rsidRPr="002A77AB">
        <w:t xml:space="preserve">Получить практические навыки работы с редактором </w:t>
      </w:r>
      <w:proofErr w:type="spellStart"/>
      <w:r w:rsidR="00147F13" w:rsidRPr="002A77AB">
        <w:t>vi</w:t>
      </w:r>
      <w:proofErr w:type="spellEnd"/>
      <w:r w:rsidR="00147F13" w:rsidRPr="002A77AB">
        <w:t>, установленным по умолчанию практически во всех дистрибутивах.</w:t>
      </w:r>
    </w:p>
    <w:p w14:paraId="4AAB1E39" w14:textId="77777777" w:rsidR="00147F13" w:rsidRPr="002A77AB" w:rsidRDefault="00147F13" w:rsidP="00147F13">
      <w:pPr>
        <w:pStyle w:val="Compact"/>
      </w:pPr>
    </w:p>
    <w:p w14:paraId="2D71B48C" w14:textId="186D4D47" w:rsidR="006439E2" w:rsidRPr="002A77AB" w:rsidRDefault="004E5CDB" w:rsidP="004E5CDB">
      <w:pPr>
        <w:rPr>
          <w:b/>
          <w:bCs/>
          <w:sz w:val="24"/>
          <w:szCs w:val="24"/>
        </w:rPr>
      </w:pPr>
      <w:r w:rsidRPr="002A77AB">
        <w:rPr>
          <w:b/>
          <w:bCs/>
          <w:sz w:val="24"/>
          <w:szCs w:val="24"/>
        </w:rPr>
        <w:t>Выполнение работы:</w:t>
      </w:r>
    </w:p>
    <w:p w14:paraId="343A651A" w14:textId="5CC64877" w:rsidR="004E5AEA" w:rsidRPr="002A77AB" w:rsidRDefault="00C41005" w:rsidP="004E5CDB">
      <w:pPr>
        <w:rPr>
          <w:b/>
          <w:bCs/>
          <w:sz w:val="24"/>
          <w:szCs w:val="24"/>
        </w:rPr>
      </w:pPr>
      <w:r w:rsidRPr="002A77AB">
        <w:rPr>
          <w:b/>
          <w:bCs/>
          <w:sz w:val="24"/>
          <w:szCs w:val="24"/>
        </w:rPr>
        <w:t>Задание №1:</w:t>
      </w:r>
    </w:p>
    <w:p w14:paraId="63B91CA1" w14:textId="77777777" w:rsidR="006439E2" w:rsidRPr="002A77AB" w:rsidRDefault="006439E2" w:rsidP="006439E2">
      <w:pPr>
        <w:pStyle w:val="FirstParagraph"/>
      </w:pPr>
      <w:r w:rsidRPr="002A77AB">
        <w:t>Пользуясь материалами лабораторной работы, “</w:t>
      </w:r>
      <w:hyperlink r:id="rId5">
        <w:r w:rsidRPr="002A77AB">
          <w:rPr>
            <w:rStyle w:val="a7"/>
          </w:rPr>
          <w:t>ссылка 1</w:t>
        </w:r>
      </w:hyperlink>
      <w:r w:rsidRPr="002A77AB">
        <w:t>”, приступаю к выполнению заданий.</w:t>
      </w:r>
    </w:p>
    <w:p w14:paraId="6D64BF19" w14:textId="3DD08AA2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Создала каталог с именем ~/</w:t>
      </w:r>
      <w:proofErr w:type="spellStart"/>
      <w:r w:rsidRPr="002A77AB">
        <w:rPr>
          <w:sz w:val="24"/>
          <w:szCs w:val="24"/>
        </w:rPr>
        <w:t>work</w:t>
      </w:r>
      <w:proofErr w:type="spellEnd"/>
      <w:r w:rsidRPr="002A77AB">
        <w:rPr>
          <w:sz w:val="24"/>
          <w:szCs w:val="24"/>
        </w:rPr>
        <w:t>/</w:t>
      </w:r>
      <w:proofErr w:type="spellStart"/>
      <w:r w:rsidRPr="002A77AB">
        <w:rPr>
          <w:sz w:val="24"/>
          <w:szCs w:val="24"/>
        </w:rPr>
        <w:t>os</w:t>
      </w:r>
      <w:proofErr w:type="spellEnd"/>
      <w:r w:rsidRPr="002A77AB">
        <w:rPr>
          <w:sz w:val="24"/>
          <w:szCs w:val="24"/>
        </w:rPr>
        <w:t xml:space="preserve">/lab06. </w:t>
      </w:r>
    </w:p>
    <w:p w14:paraId="5105BAE6" w14:textId="65A4A852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Перешла в созданный каталог. </w:t>
      </w:r>
    </w:p>
    <w:p w14:paraId="63DFEFC1" w14:textId="34DB8C5D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Вызвала </w:t>
      </w:r>
      <w:proofErr w:type="spellStart"/>
      <w:r w:rsidRPr="002A77AB">
        <w:rPr>
          <w:sz w:val="24"/>
          <w:szCs w:val="24"/>
        </w:rPr>
        <w:t>vi</w:t>
      </w:r>
      <w:proofErr w:type="spellEnd"/>
      <w:r w:rsidRPr="002A77AB">
        <w:rPr>
          <w:sz w:val="24"/>
          <w:szCs w:val="24"/>
        </w:rPr>
        <w:t xml:space="preserve"> и создала файл hello.sh. </w:t>
      </w:r>
    </w:p>
    <w:p w14:paraId="20FDB607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Нажала клавишу ‘i’ и ввела следующий текст:</w:t>
      </w:r>
    </w:p>
    <w:p w14:paraId="403CE822" w14:textId="77777777" w:rsidR="006439E2" w:rsidRPr="002A77AB" w:rsidRDefault="006439E2" w:rsidP="006439E2">
      <w:pPr>
        <w:pStyle w:val="a5"/>
        <w:rPr>
          <w:lang w:val="en-US"/>
        </w:rPr>
      </w:pPr>
      <w:proofErr w:type="gramStart"/>
      <w:r w:rsidRPr="002A77AB">
        <w:rPr>
          <w:lang w:val="en-US"/>
        </w:rPr>
        <w:t>#!/</w:t>
      </w:r>
      <w:proofErr w:type="gramEnd"/>
      <w:r w:rsidRPr="002A77AB">
        <w:rPr>
          <w:lang w:val="en-US"/>
        </w:rPr>
        <w:t>bin/bash</w:t>
      </w:r>
    </w:p>
    <w:p w14:paraId="7BA24607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HELL=Hello</w:t>
      </w:r>
    </w:p>
    <w:p w14:paraId="1B65670B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function hello {</w:t>
      </w:r>
    </w:p>
    <w:p w14:paraId="1C2EC513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LOCALHELLO=World</w:t>
      </w:r>
    </w:p>
    <w:p w14:paraId="494B2698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echo $HELLO</w:t>
      </w:r>
    </w:p>
    <w:p w14:paraId="63147400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}</w:t>
      </w:r>
    </w:p>
    <w:p w14:paraId="22B31B96" w14:textId="77777777" w:rsidR="006439E2" w:rsidRPr="002A77AB" w:rsidRDefault="006439E2" w:rsidP="006439E2">
      <w:pPr>
        <w:pStyle w:val="a5"/>
        <w:rPr>
          <w:lang w:val="en-US"/>
        </w:rPr>
      </w:pPr>
      <w:r w:rsidRPr="002A77AB">
        <w:rPr>
          <w:lang w:val="en-US"/>
        </w:rPr>
        <w:t>echo $HELLO</w:t>
      </w:r>
    </w:p>
    <w:p w14:paraId="4C361F6F" w14:textId="77777777" w:rsidR="006439E2" w:rsidRPr="002A77AB" w:rsidRDefault="006439E2" w:rsidP="006439E2">
      <w:pPr>
        <w:pStyle w:val="a5"/>
      </w:pPr>
      <w:proofErr w:type="spellStart"/>
      <w:r w:rsidRPr="002A77AB">
        <w:t>hello</w:t>
      </w:r>
      <w:proofErr w:type="spellEnd"/>
    </w:p>
    <w:p w14:paraId="5360CC46" w14:textId="77777777" w:rsidR="006439E2" w:rsidRPr="002A77AB" w:rsidRDefault="006439E2" w:rsidP="006439E2">
      <w:pPr>
        <w:pStyle w:val="FirstParagraph"/>
      </w:pPr>
      <w:r w:rsidRPr="002A77AB">
        <w:t xml:space="preserve">Нажала клавишу </w:t>
      </w:r>
      <w:proofErr w:type="spellStart"/>
      <w:r w:rsidRPr="002A77AB">
        <w:t>Esc</w:t>
      </w:r>
      <w:proofErr w:type="spellEnd"/>
      <w:r w:rsidRPr="002A77AB">
        <w:t>, чтобы перейти в командный режим после завершения ввода текста.</w:t>
      </w:r>
    </w:p>
    <w:p w14:paraId="4389894C" w14:textId="6775FF99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Нажала </w:t>
      </w:r>
      <w:proofErr w:type="gramStart"/>
      <w:r w:rsidRPr="002A77AB">
        <w:rPr>
          <w:sz w:val="24"/>
          <w:szCs w:val="24"/>
        </w:rPr>
        <w:t>‘:’</w:t>
      </w:r>
      <w:proofErr w:type="gramEnd"/>
      <w:r w:rsidRPr="002A77AB">
        <w:rPr>
          <w:sz w:val="24"/>
          <w:szCs w:val="24"/>
        </w:rPr>
        <w:t xml:space="preserve">, чтобы перейти в режим последней строки и внизу моего экрана появилось приглашение в виде двоеточия. </w:t>
      </w:r>
    </w:p>
    <w:p w14:paraId="0E6509B8" w14:textId="2DCE894C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Нажала сначала w, потом q, чтобы записать и выйти. </w:t>
      </w:r>
    </w:p>
    <w:p w14:paraId="55329AE7" w14:textId="0D4BBE41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Сделала данный файл исполняемым. </w:t>
      </w:r>
    </w:p>
    <w:p w14:paraId="116D7F90" w14:textId="77777777" w:rsidR="006439E2" w:rsidRPr="002A77AB" w:rsidRDefault="006439E2" w:rsidP="006439E2">
      <w:pPr>
        <w:pStyle w:val="CaptionedFigure"/>
      </w:pPr>
      <w:bookmarkStart w:id="0" w:name="fig:001"/>
      <w:r w:rsidRPr="002A77AB">
        <w:rPr>
          <w:noProof/>
        </w:rPr>
        <w:lastRenderedPageBreak/>
        <w:drawing>
          <wp:inline distT="0" distB="0" distL="0" distR="0" wp14:anchorId="611CAB19" wp14:editId="23DCC436">
            <wp:extent cx="5334000" cy="3000375"/>
            <wp:effectExtent l="0" t="0" r="0" b="0"/>
            <wp:docPr id="1" name="Picture" descr="Figure 1: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57992E60" w14:textId="77777777" w:rsidR="006439E2" w:rsidRPr="002A77AB" w:rsidRDefault="006439E2" w:rsidP="006439E2">
      <w:pPr>
        <w:pStyle w:val="CaptionedFigure"/>
      </w:pPr>
      <w:bookmarkStart w:id="1" w:name="fig:002"/>
      <w:r w:rsidRPr="002A77AB">
        <w:rPr>
          <w:noProof/>
        </w:rPr>
        <w:drawing>
          <wp:inline distT="0" distB="0" distL="0" distR="0" wp14:anchorId="67601532" wp14:editId="6C1A073D">
            <wp:extent cx="5334000" cy="3000375"/>
            <wp:effectExtent l="0" t="0" r="0" b="0"/>
            <wp:docPr id="2" name="Picture" descr="Figure 2: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57851418" w14:textId="77777777" w:rsidR="006439E2" w:rsidRPr="002A77AB" w:rsidRDefault="006439E2" w:rsidP="006439E2">
      <w:pPr>
        <w:pStyle w:val="FirstParagraph"/>
        <w:rPr>
          <w:b/>
          <w:bCs/>
        </w:rPr>
      </w:pPr>
      <w:bookmarkStart w:id="2" w:name="задание-2"/>
      <w:r w:rsidRPr="002A77AB">
        <w:rPr>
          <w:b/>
          <w:bCs/>
        </w:rPr>
        <w:t>Задание №2:</w:t>
      </w:r>
    </w:p>
    <w:p w14:paraId="496B6361" w14:textId="55656B2C" w:rsidR="006439E2" w:rsidRPr="002A77AB" w:rsidRDefault="006439E2" w:rsidP="006439E2">
      <w:pPr>
        <w:pStyle w:val="FirstParagraph"/>
      </w:pPr>
      <w:r w:rsidRPr="002A77AB">
        <w:t xml:space="preserve">Вызвала </w:t>
      </w:r>
      <w:proofErr w:type="spellStart"/>
      <w:r w:rsidRPr="002A77AB">
        <w:t>vi</w:t>
      </w:r>
      <w:proofErr w:type="spellEnd"/>
      <w:r w:rsidRPr="002A77AB">
        <w:t xml:space="preserve"> на редактирование этого файла. </w:t>
      </w:r>
    </w:p>
    <w:p w14:paraId="37D06924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Установила курсор в конец слова HELL второй строки (2+G, w).</w:t>
      </w:r>
    </w:p>
    <w:p w14:paraId="515E48F1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Перешла в режим вставки и написала HELLO. Нажала </w:t>
      </w:r>
      <w:proofErr w:type="spellStart"/>
      <w:r w:rsidRPr="002A77AB">
        <w:rPr>
          <w:sz w:val="24"/>
          <w:szCs w:val="24"/>
        </w:rPr>
        <w:t>Esc</w:t>
      </w:r>
      <w:proofErr w:type="spellEnd"/>
      <w:r w:rsidRPr="002A77AB">
        <w:rPr>
          <w:sz w:val="24"/>
          <w:szCs w:val="24"/>
        </w:rPr>
        <w:t xml:space="preserve"> для возврата в командный режим (i).</w:t>
      </w:r>
    </w:p>
    <w:p w14:paraId="29212E9A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Установила курсор на четвертую строку и стерла слово LOCAL (4+</w:t>
      </w:r>
      <w:proofErr w:type="gramStart"/>
      <w:r w:rsidRPr="002A77AB">
        <w:rPr>
          <w:sz w:val="24"/>
          <w:szCs w:val="24"/>
        </w:rPr>
        <w:t>G,d</w:t>
      </w:r>
      <w:proofErr w:type="gramEnd"/>
      <w:r w:rsidRPr="002A77AB">
        <w:rPr>
          <w:sz w:val="24"/>
          <w:szCs w:val="24"/>
        </w:rPr>
        <w:t>+w).</w:t>
      </w:r>
    </w:p>
    <w:p w14:paraId="790596BE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Перешла в режим вставки и набрала слово ‘</w:t>
      </w:r>
      <w:proofErr w:type="spellStart"/>
      <w:r w:rsidRPr="002A77AB">
        <w:rPr>
          <w:sz w:val="24"/>
          <w:szCs w:val="24"/>
        </w:rPr>
        <w:t>local</w:t>
      </w:r>
      <w:proofErr w:type="spellEnd"/>
      <w:r w:rsidRPr="002A77AB">
        <w:rPr>
          <w:sz w:val="24"/>
          <w:szCs w:val="24"/>
        </w:rPr>
        <w:t xml:space="preserve">’, нажала </w:t>
      </w:r>
      <w:proofErr w:type="spellStart"/>
      <w:r w:rsidRPr="002A77AB">
        <w:rPr>
          <w:sz w:val="24"/>
          <w:szCs w:val="24"/>
        </w:rPr>
        <w:t>Esc</w:t>
      </w:r>
      <w:proofErr w:type="spellEnd"/>
      <w:r w:rsidRPr="002A77AB">
        <w:rPr>
          <w:sz w:val="24"/>
          <w:szCs w:val="24"/>
        </w:rPr>
        <w:t xml:space="preserve"> для возврата в командный режим (i).</w:t>
      </w:r>
    </w:p>
    <w:p w14:paraId="6674FE31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Установила курсор на последней строке файла. Вставила после нее строку, содержащую следующий текст: </w:t>
      </w:r>
      <w:proofErr w:type="spellStart"/>
      <w:r w:rsidRPr="002A77AB">
        <w:rPr>
          <w:sz w:val="24"/>
          <w:szCs w:val="24"/>
        </w:rPr>
        <w:t>echo</w:t>
      </w:r>
      <w:proofErr w:type="spellEnd"/>
      <w:r w:rsidRPr="002A77AB">
        <w:rPr>
          <w:sz w:val="24"/>
          <w:szCs w:val="24"/>
        </w:rPr>
        <w:t xml:space="preserve"> $HELLO (G, $, p).</w:t>
      </w:r>
    </w:p>
    <w:p w14:paraId="314891B7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Нажала </w:t>
      </w:r>
      <w:proofErr w:type="spellStart"/>
      <w:r w:rsidRPr="002A77AB">
        <w:rPr>
          <w:sz w:val="24"/>
          <w:szCs w:val="24"/>
        </w:rPr>
        <w:t>Esc</w:t>
      </w:r>
      <w:proofErr w:type="spellEnd"/>
      <w:r w:rsidRPr="002A77AB">
        <w:rPr>
          <w:sz w:val="24"/>
          <w:szCs w:val="24"/>
        </w:rPr>
        <w:t xml:space="preserve"> для перехода в командный режим.</w:t>
      </w:r>
    </w:p>
    <w:p w14:paraId="480AF33F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lastRenderedPageBreak/>
        <w:t>Удалила последнюю строку (</w:t>
      </w:r>
      <w:proofErr w:type="spellStart"/>
      <w:r w:rsidRPr="002A77AB">
        <w:rPr>
          <w:sz w:val="24"/>
          <w:szCs w:val="24"/>
        </w:rPr>
        <w:t>d+d</w:t>
      </w:r>
      <w:proofErr w:type="spellEnd"/>
      <w:r w:rsidRPr="002A77AB">
        <w:rPr>
          <w:sz w:val="24"/>
          <w:szCs w:val="24"/>
        </w:rPr>
        <w:t>).</w:t>
      </w:r>
    </w:p>
    <w:p w14:paraId="67228297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>Ввела команду отмены изменений (u).</w:t>
      </w:r>
    </w:p>
    <w:p w14:paraId="31F8B85E" w14:textId="77777777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Ввела символ </w:t>
      </w:r>
      <w:proofErr w:type="gramStart"/>
      <w:r w:rsidRPr="002A77AB">
        <w:rPr>
          <w:sz w:val="24"/>
          <w:szCs w:val="24"/>
        </w:rPr>
        <w:t>‘:’</w:t>
      </w:r>
      <w:proofErr w:type="gramEnd"/>
      <w:r w:rsidRPr="002A77AB">
        <w:rPr>
          <w:sz w:val="24"/>
          <w:szCs w:val="24"/>
        </w:rPr>
        <w:t xml:space="preserve"> для перехода в режим последней строки. Записала произведенные изменения и вышла из </w:t>
      </w:r>
      <w:proofErr w:type="spellStart"/>
      <w:r w:rsidRPr="002A77AB">
        <w:rPr>
          <w:sz w:val="24"/>
          <w:szCs w:val="24"/>
        </w:rPr>
        <w:t>vi</w:t>
      </w:r>
      <w:proofErr w:type="spellEnd"/>
      <w:r w:rsidRPr="002A77AB">
        <w:rPr>
          <w:sz w:val="24"/>
          <w:szCs w:val="24"/>
        </w:rPr>
        <w:t>.</w:t>
      </w:r>
    </w:p>
    <w:p w14:paraId="2DC5BC00" w14:textId="2ECD6129" w:rsidR="006439E2" w:rsidRPr="002A77AB" w:rsidRDefault="006439E2" w:rsidP="006439E2">
      <w:pPr>
        <w:pStyle w:val="a0"/>
        <w:rPr>
          <w:sz w:val="24"/>
          <w:szCs w:val="24"/>
        </w:rPr>
      </w:pPr>
      <w:r w:rsidRPr="002A77AB">
        <w:rPr>
          <w:sz w:val="24"/>
          <w:szCs w:val="24"/>
        </w:rPr>
        <w:t xml:space="preserve">Результат </w:t>
      </w:r>
      <w:proofErr w:type="gramStart"/>
      <w:r w:rsidRPr="002A77AB">
        <w:rPr>
          <w:sz w:val="24"/>
          <w:szCs w:val="24"/>
        </w:rPr>
        <w:t>работы :</w:t>
      </w:r>
      <w:proofErr w:type="gramEnd"/>
      <w:r w:rsidRPr="002A77AB">
        <w:rPr>
          <w:sz w:val="24"/>
          <w:szCs w:val="24"/>
        </w:rPr>
        <w:t xml:space="preserve"> </w:t>
      </w:r>
    </w:p>
    <w:p w14:paraId="687B780B" w14:textId="1232A125" w:rsidR="006439E2" w:rsidRPr="002A77AB" w:rsidRDefault="006439E2" w:rsidP="006439E2">
      <w:pPr>
        <w:pStyle w:val="CaptionedFigure"/>
      </w:pPr>
      <w:bookmarkStart w:id="3" w:name="fig:003"/>
      <w:r w:rsidRPr="002A77AB">
        <w:rPr>
          <w:noProof/>
        </w:rPr>
        <w:drawing>
          <wp:inline distT="0" distB="0" distL="0" distR="0" wp14:anchorId="3D949477" wp14:editId="081062E4">
            <wp:extent cx="5334000" cy="3000375"/>
            <wp:effectExtent l="0" t="0" r="0" b="0"/>
            <wp:docPr id="3" name="Picture" descr="Figure 3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2"/>
    </w:p>
    <w:p w14:paraId="375CA98B" w14:textId="77777777" w:rsidR="001B51BC" w:rsidRPr="002A77AB" w:rsidRDefault="001B51BC" w:rsidP="001B51BC">
      <w:pPr>
        <w:rPr>
          <w:b/>
          <w:bCs/>
          <w:sz w:val="24"/>
          <w:szCs w:val="24"/>
        </w:rPr>
      </w:pPr>
      <w:r w:rsidRPr="002A77AB">
        <w:rPr>
          <w:b/>
          <w:bCs/>
          <w:sz w:val="24"/>
          <w:szCs w:val="24"/>
        </w:rPr>
        <w:t>Вывод:</w:t>
      </w:r>
    </w:p>
    <w:p w14:paraId="64D3D1DF" w14:textId="73F3693D" w:rsidR="00EF267D" w:rsidRDefault="00EF267D" w:rsidP="00EF267D">
      <w:pPr>
        <w:pStyle w:val="Compact"/>
      </w:pPr>
      <w:r>
        <w:t xml:space="preserve">Я успешно познакомилась с операционной системой </w:t>
      </w:r>
      <w:proofErr w:type="spellStart"/>
      <w:r>
        <w:t>Linux</w:t>
      </w:r>
      <w:proofErr w:type="spellEnd"/>
      <w:r>
        <w:t>.</w:t>
      </w:r>
      <w:r>
        <w:t xml:space="preserve"> </w:t>
      </w:r>
      <w:r>
        <w:t xml:space="preserve">Получила практические навыки работы с редактором </w:t>
      </w:r>
      <w:proofErr w:type="spellStart"/>
      <w:r>
        <w:t>vi</w:t>
      </w:r>
      <w:proofErr w:type="spellEnd"/>
      <w:r>
        <w:t>.</w:t>
      </w:r>
    </w:p>
    <w:p w14:paraId="5C1949BC" w14:textId="77777777" w:rsidR="00112CFF" w:rsidRDefault="00112CFF" w:rsidP="00EF267D">
      <w:pPr>
        <w:pStyle w:val="Compact"/>
      </w:pPr>
    </w:p>
    <w:p w14:paraId="4DAD1659" w14:textId="1F4B330A" w:rsidR="005A1A95" w:rsidRPr="00112CFF" w:rsidRDefault="00112CFF">
      <w:pPr>
        <w:rPr>
          <w:b/>
          <w:bCs/>
          <w:sz w:val="24"/>
          <w:szCs w:val="24"/>
        </w:rPr>
      </w:pPr>
      <w:r w:rsidRPr="00112CFF">
        <w:rPr>
          <w:b/>
          <w:bCs/>
          <w:sz w:val="24"/>
          <w:szCs w:val="24"/>
        </w:rPr>
        <w:t>Библиография:</w:t>
      </w:r>
    </w:p>
    <w:p w14:paraId="33855BE8" w14:textId="77777777" w:rsidR="00112CFF" w:rsidRDefault="00112CFF" w:rsidP="00112CFF">
      <w:pPr>
        <w:pStyle w:val="FirstParagraph"/>
      </w:pPr>
      <w:hyperlink r:id="rId9">
        <w:r>
          <w:rPr>
            <w:rStyle w:val="a7"/>
          </w:rPr>
          <w:t>ссылка 1</w:t>
        </w:r>
      </w:hyperlink>
    </w:p>
    <w:p w14:paraId="22F1DBAE" w14:textId="77777777" w:rsidR="00112CFF" w:rsidRDefault="00112CFF"/>
    <w:sectPr w:rsidR="00112CF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roid Sans Fallback">
    <w:altName w:val="MS Gothic"/>
    <w:charset w:val="8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174A5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6DD"/>
    <w:rsid w:val="00112CFF"/>
    <w:rsid w:val="00147F13"/>
    <w:rsid w:val="001B51BC"/>
    <w:rsid w:val="0023092C"/>
    <w:rsid w:val="002A77AB"/>
    <w:rsid w:val="003F06DD"/>
    <w:rsid w:val="004632D6"/>
    <w:rsid w:val="004E5AEA"/>
    <w:rsid w:val="004E5CDB"/>
    <w:rsid w:val="006439E2"/>
    <w:rsid w:val="009D0810"/>
    <w:rsid w:val="00A307A5"/>
    <w:rsid w:val="00C41005"/>
    <w:rsid w:val="00DC0535"/>
    <w:rsid w:val="00EF2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30AB2"/>
  <w15:chartTrackingRefBased/>
  <w15:docId w15:val="{A9D8FFB9-895B-4AF4-BC48-BC6E933EF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0810"/>
  </w:style>
  <w:style w:type="paragraph" w:styleId="2">
    <w:name w:val="heading 2"/>
    <w:basedOn w:val="a"/>
    <w:next w:val="a0"/>
    <w:link w:val="20"/>
    <w:uiPriority w:val="9"/>
    <w:unhideWhenUsed/>
    <w:qFormat/>
    <w:rsid w:val="006439E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mpact">
    <w:name w:val="Compact"/>
    <w:basedOn w:val="a0"/>
    <w:qFormat/>
    <w:rsid w:val="00147F13"/>
    <w:pPr>
      <w:spacing w:before="36" w:after="36" w:line="240" w:lineRule="auto"/>
    </w:pPr>
    <w:rPr>
      <w:sz w:val="24"/>
      <w:szCs w:val="24"/>
    </w:rPr>
  </w:style>
  <w:style w:type="paragraph" w:styleId="a0">
    <w:name w:val="Body Text"/>
    <w:basedOn w:val="a"/>
    <w:link w:val="a4"/>
    <w:uiPriority w:val="99"/>
    <w:semiHidden/>
    <w:unhideWhenUsed/>
    <w:rsid w:val="00147F13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147F13"/>
  </w:style>
  <w:style w:type="character" w:customStyle="1" w:styleId="20">
    <w:name w:val="Заголовок 2 Знак"/>
    <w:basedOn w:val="a1"/>
    <w:link w:val="2"/>
    <w:uiPriority w:val="9"/>
    <w:rsid w:val="006439E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customStyle="1" w:styleId="FirstParagraph">
    <w:name w:val="First Paragraph"/>
    <w:basedOn w:val="a0"/>
    <w:next w:val="a0"/>
    <w:qFormat/>
    <w:rsid w:val="006439E2"/>
    <w:pPr>
      <w:spacing w:before="180" w:after="180" w:line="240" w:lineRule="auto"/>
    </w:pPr>
    <w:rPr>
      <w:sz w:val="24"/>
      <w:szCs w:val="24"/>
    </w:rPr>
  </w:style>
  <w:style w:type="paragraph" w:styleId="a5">
    <w:name w:val="Block Text"/>
    <w:basedOn w:val="a0"/>
    <w:next w:val="a0"/>
    <w:uiPriority w:val="9"/>
    <w:unhideWhenUsed/>
    <w:qFormat/>
    <w:rsid w:val="006439E2"/>
    <w:pPr>
      <w:spacing w:before="100" w:after="100" w:line="240" w:lineRule="auto"/>
      <w:ind w:left="480" w:right="480"/>
    </w:pPr>
    <w:rPr>
      <w:sz w:val="24"/>
      <w:szCs w:val="24"/>
    </w:rPr>
  </w:style>
  <w:style w:type="paragraph" w:customStyle="1" w:styleId="ImageCaption">
    <w:name w:val="Image Caption"/>
    <w:basedOn w:val="a6"/>
    <w:rsid w:val="006439E2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6439E2"/>
    <w:pPr>
      <w:keepNext/>
      <w:spacing w:after="200" w:line="240" w:lineRule="auto"/>
    </w:pPr>
    <w:rPr>
      <w:sz w:val="24"/>
      <w:szCs w:val="24"/>
    </w:rPr>
  </w:style>
  <w:style w:type="character" w:styleId="a7">
    <w:name w:val="Hyperlink"/>
    <w:basedOn w:val="a1"/>
    <w:rsid w:val="006439E2"/>
    <w:rPr>
      <w:color w:val="4472C4" w:themeColor="accent1"/>
    </w:rPr>
  </w:style>
  <w:style w:type="paragraph" w:styleId="a6">
    <w:name w:val="caption"/>
    <w:basedOn w:val="a"/>
    <w:next w:val="a"/>
    <w:uiPriority w:val="35"/>
    <w:semiHidden/>
    <w:unhideWhenUsed/>
    <w:qFormat/>
    <w:rsid w:val="006439E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theme" Target="theme/theme1.xml"/><Relationship Id="rId5" Type="http://schemas.openxmlformats.org/officeDocument/2006/relationships/hyperlink" Target="https://esystem.rudn.ru/pluginfile.php/1142511/mod_resource/content/2/006-lab_vi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142511/mod_resource/content/2/006-lab_vi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забелла акопян</dc:creator>
  <cp:keywords/>
  <dc:description/>
  <cp:lastModifiedBy>изабелла акопян</cp:lastModifiedBy>
  <cp:revision>13</cp:revision>
  <dcterms:created xsi:type="dcterms:W3CDTF">2021-05-20T11:30:00Z</dcterms:created>
  <dcterms:modified xsi:type="dcterms:W3CDTF">2021-05-20T13:51:00Z</dcterms:modified>
</cp:coreProperties>
</file>